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28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93"/>
        <w:gridCol w:w="1315"/>
        <w:gridCol w:w="847"/>
        <w:gridCol w:w="593"/>
        <w:gridCol w:w="63"/>
        <w:gridCol w:w="840"/>
        <w:gridCol w:w="417"/>
        <w:gridCol w:w="360"/>
        <w:gridCol w:w="840"/>
        <w:gridCol w:w="1202"/>
        <w:gridCol w:w="2158"/>
      </w:tblGrid>
      <w:tr w:rsidR="00BB728B" w:rsidRPr="0018366C" w14:paraId="1E9630F5" w14:textId="77777777">
        <w:tblPrEx>
          <w:tblCellMar>
            <w:top w:w="0" w:type="dxa"/>
            <w:bottom w:w="0" w:type="dxa"/>
          </w:tblCellMar>
        </w:tblPrEx>
        <w:trPr>
          <w:cantSplit/>
          <w:trHeight w:val="1411"/>
          <w:jc w:val="center"/>
        </w:trPr>
        <w:tc>
          <w:tcPr>
            <w:tcW w:w="10828" w:type="dxa"/>
            <w:gridSpan w:val="11"/>
            <w:vAlign w:val="center"/>
          </w:tcPr>
          <w:p w14:paraId="1783181F" w14:textId="77777777" w:rsidR="001C716E" w:rsidRPr="0018366C" w:rsidRDefault="00BB728B" w:rsidP="00DE5BA3">
            <w:pPr>
              <w:pStyle w:val="Nagwek1"/>
              <w:spacing w:line="360" w:lineRule="auto"/>
              <w:jc w:val="center"/>
              <w:rPr>
                <w:rFonts w:ascii="Arial" w:hAnsi="Arial" w:cs="Arial"/>
                <w:b/>
                <w:szCs w:val="24"/>
              </w:rPr>
            </w:pPr>
            <w:r w:rsidRPr="0018366C">
              <w:rPr>
                <w:rFonts w:ascii="Arial" w:hAnsi="Arial" w:cs="Arial"/>
                <w:b/>
                <w:szCs w:val="24"/>
              </w:rPr>
              <w:t>KWESTIONARIUSZ OSOBOWY</w:t>
            </w:r>
            <w:r w:rsidR="00DE5BA3" w:rsidRPr="0018366C">
              <w:rPr>
                <w:rFonts w:ascii="Arial" w:hAnsi="Arial" w:cs="Arial"/>
                <w:b/>
                <w:szCs w:val="24"/>
              </w:rPr>
              <w:t>*</w:t>
            </w:r>
          </w:p>
          <w:p w14:paraId="1B4111A4" w14:textId="77777777" w:rsidR="00BB728B" w:rsidRPr="0018366C" w:rsidRDefault="0083237B" w:rsidP="00DE5BA3">
            <w:pPr>
              <w:pStyle w:val="Nagwek1"/>
              <w:spacing w:line="360" w:lineRule="auto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Kandydata na Studia</w:t>
            </w:r>
            <w:r w:rsidR="003F20B7" w:rsidRPr="0018366C">
              <w:rPr>
                <w:rFonts w:ascii="Arial" w:hAnsi="Arial" w:cs="Arial"/>
                <w:b/>
                <w:szCs w:val="24"/>
              </w:rPr>
              <w:t xml:space="preserve"> P</w:t>
            </w:r>
            <w:r w:rsidR="001C716E" w:rsidRPr="0018366C">
              <w:rPr>
                <w:rFonts w:ascii="Arial" w:hAnsi="Arial" w:cs="Arial"/>
                <w:b/>
                <w:szCs w:val="24"/>
              </w:rPr>
              <w:t>odyplomowe</w:t>
            </w:r>
          </w:p>
          <w:p w14:paraId="2A4E72C8" w14:textId="77777777" w:rsidR="001C716E" w:rsidRPr="0018366C" w:rsidRDefault="003F20B7" w:rsidP="00DE5BA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bCs/>
                <w:sz w:val="24"/>
                <w:szCs w:val="24"/>
              </w:rPr>
              <w:t>„</w:t>
            </w:r>
            <w:r w:rsidR="00987806" w:rsidRPr="00987806">
              <w:rPr>
                <w:rFonts w:ascii="Arial" w:hAnsi="Arial" w:cs="Arial"/>
                <w:b/>
                <w:bCs/>
                <w:sz w:val="24"/>
                <w:szCs w:val="24"/>
              </w:rPr>
              <w:t>Zarządzanie ryzykiem w otoczeniu drzew - diagnostyka, pielęgnacja, monitoring</w:t>
            </w:r>
            <w:r w:rsidR="001C716E" w:rsidRPr="0018366C">
              <w:rPr>
                <w:rFonts w:ascii="Arial" w:hAnsi="Arial" w:cs="Arial"/>
                <w:b/>
                <w:bCs/>
                <w:sz w:val="24"/>
                <w:szCs w:val="24"/>
              </w:rPr>
              <w:t>”</w:t>
            </w:r>
          </w:p>
        </w:tc>
      </w:tr>
      <w:tr w:rsidR="00304137" w:rsidRPr="0018366C" w14:paraId="36FD0185" w14:textId="77777777">
        <w:tblPrEx>
          <w:tblCellMar>
            <w:top w:w="0" w:type="dxa"/>
            <w:bottom w:w="0" w:type="dxa"/>
          </w:tblCellMar>
        </w:tblPrEx>
        <w:trPr>
          <w:cantSplit/>
          <w:trHeight w:val="537"/>
          <w:jc w:val="center"/>
        </w:trPr>
        <w:tc>
          <w:tcPr>
            <w:tcW w:w="2193" w:type="dxa"/>
            <w:vMerge w:val="restart"/>
          </w:tcPr>
          <w:p w14:paraId="02E0F9BB" w14:textId="77777777" w:rsidR="00304137" w:rsidRPr="0018366C" w:rsidRDefault="00304137" w:rsidP="00BB728B">
            <w:pPr>
              <w:pStyle w:val="Nagwek2"/>
              <w:rPr>
                <w:rFonts w:ascii="Arial" w:hAnsi="Arial" w:cs="Arial"/>
                <w:sz w:val="18"/>
                <w:szCs w:val="18"/>
              </w:rPr>
            </w:pPr>
          </w:p>
          <w:p w14:paraId="0BD91C6E" w14:textId="77777777" w:rsidR="00304137" w:rsidRPr="0018366C" w:rsidRDefault="00304137" w:rsidP="00BB728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2462DC" w14:textId="77777777" w:rsidR="00304137" w:rsidRPr="0018366C" w:rsidRDefault="00304137" w:rsidP="00BB728B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F1538D" w14:textId="77777777" w:rsidR="00304137" w:rsidRPr="0018366C" w:rsidRDefault="00304137" w:rsidP="00BB728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1F174F" w14:textId="77777777" w:rsidR="00304137" w:rsidRPr="0018366C" w:rsidRDefault="00304137" w:rsidP="00BB728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Fotografia</w:t>
            </w:r>
          </w:p>
          <w:p w14:paraId="01CE1402" w14:textId="77777777" w:rsidR="00304137" w:rsidRPr="0018366C" w:rsidRDefault="00304137" w:rsidP="00BB728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E25031" w14:textId="77777777" w:rsidR="00304137" w:rsidRPr="0018366C" w:rsidRDefault="00304137" w:rsidP="00BB728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A2B3BDF" w14:textId="77777777" w:rsidR="00304137" w:rsidRPr="0018366C" w:rsidRDefault="00304137" w:rsidP="00BB728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7A4C336" w14:textId="77777777" w:rsidR="00304137" w:rsidRPr="0018366C" w:rsidRDefault="00304137" w:rsidP="00BB728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2" w:type="dxa"/>
            <w:gridSpan w:val="2"/>
            <w:shd w:val="clear" w:color="auto" w:fill="E0E0E0"/>
          </w:tcPr>
          <w:p w14:paraId="16E1C95C" w14:textId="77777777" w:rsidR="00304137" w:rsidRPr="0018366C" w:rsidRDefault="008A79EA" w:rsidP="009C12F0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Edycja</w:t>
            </w:r>
            <w:r w:rsidR="00DE5BA3" w:rsidRPr="0018366C">
              <w:rPr>
                <w:rFonts w:ascii="Arial" w:hAnsi="Arial" w:cs="Arial"/>
                <w:b/>
                <w:sz w:val="18"/>
                <w:szCs w:val="18"/>
              </w:rPr>
              <w:t>**</w:t>
            </w:r>
          </w:p>
        </w:tc>
        <w:tc>
          <w:tcPr>
            <w:tcW w:w="1913" w:type="dxa"/>
            <w:gridSpan w:val="4"/>
            <w:shd w:val="clear" w:color="auto" w:fill="E0E0E0"/>
          </w:tcPr>
          <w:p w14:paraId="6EF6809F" w14:textId="77777777" w:rsidR="00304137" w:rsidRPr="00C473C8" w:rsidRDefault="00A86956" w:rsidP="00A86956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473C8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="004E4BFD" w:rsidRPr="00C473C8">
              <w:rPr>
                <w:rFonts w:ascii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2402" w:type="dxa"/>
            <w:gridSpan w:val="3"/>
            <w:shd w:val="clear" w:color="auto" w:fill="E0E0E0"/>
          </w:tcPr>
          <w:p w14:paraId="01B1486E" w14:textId="77777777" w:rsidR="00304137" w:rsidRPr="0018366C" w:rsidRDefault="008A79EA" w:rsidP="009C12F0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bCs/>
                <w:sz w:val="18"/>
                <w:szCs w:val="18"/>
              </w:rPr>
              <w:t>Nr indeksu*</w:t>
            </w:r>
            <w:r w:rsidR="00DE5BA3" w:rsidRPr="0018366C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</w:p>
        </w:tc>
        <w:tc>
          <w:tcPr>
            <w:tcW w:w="2158" w:type="dxa"/>
            <w:shd w:val="clear" w:color="auto" w:fill="E0E0E0"/>
          </w:tcPr>
          <w:p w14:paraId="09345066" w14:textId="77777777" w:rsidR="00304137" w:rsidRPr="0018366C" w:rsidRDefault="00304137" w:rsidP="008A79EA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04137" w:rsidRPr="0018366C" w14:paraId="1AD5C7B3" w14:textId="77777777">
        <w:tblPrEx>
          <w:tblCellMar>
            <w:top w:w="0" w:type="dxa"/>
            <w:bottom w:w="0" w:type="dxa"/>
          </w:tblCellMar>
        </w:tblPrEx>
        <w:trPr>
          <w:cantSplit/>
          <w:trHeight w:val="570"/>
          <w:jc w:val="center"/>
        </w:trPr>
        <w:tc>
          <w:tcPr>
            <w:tcW w:w="2193" w:type="dxa"/>
            <w:vMerge/>
          </w:tcPr>
          <w:p w14:paraId="23301916" w14:textId="77777777" w:rsidR="00304137" w:rsidRPr="0018366C" w:rsidRDefault="00304137" w:rsidP="00BB728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35" w:type="dxa"/>
            <w:gridSpan w:val="10"/>
          </w:tcPr>
          <w:p w14:paraId="073F1A04" w14:textId="77777777" w:rsidR="00304137" w:rsidRPr="0018366C" w:rsidRDefault="00304137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Imię (imiona) i nazwisko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304137" w:rsidRPr="0018366C" w14:paraId="77F51364" w14:textId="77777777">
        <w:tblPrEx>
          <w:tblCellMar>
            <w:top w:w="0" w:type="dxa"/>
            <w:bottom w:w="0" w:type="dxa"/>
          </w:tblCellMar>
        </w:tblPrEx>
        <w:trPr>
          <w:cantSplit/>
          <w:trHeight w:val="420"/>
          <w:jc w:val="center"/>
        </w:trPr>
        <w:tc>
          <w:tcPr>
            <w:tcW w:w="2193" w:type="dxa"/>
            <w:vMerge/>
          </w:tcPr>
          <w:p w14:paraId="165AD301" w14:textId="77777777" w:rsidR="00304137" w:rsidRPr="0018366C" w:rsidRDefault="00304137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5" w:type="dxa"/>
            <w:gridSpan w:val="6"/>
          </w:tcPr>
          <w:p w14:paraId="355D90F3" w14:textId="77777777" w:rsidR="00304137" w:rsidRPr="0018366C" w:rsidRDefault="00304137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2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Imię ojca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560" w:type="dxa"/>
            <w:gridSpan w:val="4"/>
          </w:tcPr>
          <w:p w14:paraId="618E8DF8" w14:textId="77777777" w:rsidR="00304137" w:rsidRPr="0018366C" w:rsidRDefault="00304137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3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Imię matki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4E95F2D" w14:textId="77777777" w:rsidR="00761EE2" w:rsidRPr="0018366C" w:rsidRDefault="00761EE2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04137" w:rsidRPr="0018366C" w14:paraId="5695264A" w14:textId="77777777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2193" w:type="dxa"/>
            <w:vMerge/>
          </w:tcPr>
          <w:p w14:paraId="0FF5DF90" w14:textId="77777777" w:rsidR="00304137" w:rsidRPr="0018366C" w:rsidRDefault="00304137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35" w:type="dxa"/>
            <w:gridSpan w:val="10"/>
          </w:tcPr>
          <w:p w14:paraId="668E5115" w14:textId="77777777" w:rsidR="00304137" w:rsidRPr="0018366C" w:rsidRDefault="00304137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4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Nazwisko </w:t>
            </w:r>
            <w:r w:rsidR="00CD7A30" w:rsidRPr="0018366C">
              <w:rPr>
                <w:rFonts w:ascii="Arial" w:hAnsi="Arial" w:cs="Arial"/>
                <w:sz w:val="18"/>
                <w:szCs w:val="18"/>
              </w:rPr>
              <w:t>panieńskie</w:t>
            </w:r>
          </w:p>
          <w:p w14:paraId="7CC96E30" w14:textId="77777777" w:rsidR="00761EE2" w:rsidRPr="0018366C" w:rsidRDefault="00761EE2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04137" w:rsidRPr="0018366C" w14:paraId="28045148" w14:textId="77777777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2193" w:type="dxa"/>
            <w:vMerge/>
          </w:tcPr>
          <w:p w14:paraId="32EAD2A7" w14:textId="77777777" w:rsidR="00304137" w:rsidRPr="0018366C" w:rsidRDefault="00304137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58" w:type="dxa"/>
            <w:gridSpan w:val="5"/>
          </w:tcPr>
          <w:p w14:paraId="75A02E7A" w14:textId="77777777" w:rsidR="00304137" w:rsidRPr="0018366C" w:rsidRDefault="00304137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5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Data urodzenia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D23E80C" w14:textId="77777777" w:rsidR="00761EE2" w:rsidRPr="0018366C" w:rsidRDefault="00761EE2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977" w:type="dxa"/>
            <w:gridSpan w:val="5"/>
          </w:tcPr>
          <w:p w14:paraId="0589D33A" w14:textId="77777777" w:rsidR="00304137" w:rsidRPr="0018366C" w:rsidRDefault="00304137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6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Miejsce urodzenia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3791AC2" w14:textId="77777777" w:rsidR="00761EE2" w:rsidRPr="0018366C" w:rsidRDefault="00761EE2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4768" w:rsidRPr="0018366C" w14:paraId="7A776E7E" w14:textId="77777777">
        <w:tblPrEx>
          <w:tblCellMar>
            <w:top w:w="0" w:type="dxa"/>
            <w:bottom w:w="0" w:type="dxa"/>
          </w:tblCellMar>
        </w:tblPrEx>
        <w:trPr>
          <w:cantSplit/>
          <w:trHeight w:val="509"/>
          <w:jc w:val="center"/>
        </w:trPr>
        <w:tc>
          <w:tcPr>
            <w:tcW w:w="10828" w:type="dxa"/>
            <w:gridSpan w:val="11"/>
          </w:tcPr>
          <w:p w14:paraId="48AEF19A" w14:textId="77777777" w:rsidR="00264768" w:rsidRPr="0018366C" w:rsidRDefault="00264768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7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Województwo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BB728B" w:rsidRPr="0018366C" w14:paraId="1ED800D7" w14:textId="77777777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4948" w:type="dxa"/>
            <w:gridSpan w:val="4"/>
          </w:tcPr>
          <w:p w14:paraId="52D6D7E6" w14:textId="77777777" w:rsidR="00BB728B" w:rsidRPr="0018366C" w:rsidRDefault="00E64BBC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="00BB728B" w:rsidRPr="0018366C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BB728B" w:rsidRPr="0018366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8366C">
              <w:rPr>
                <w:rFonts w:ascii="Arial" w:hAnsi="Arial" w:cs="Arial"/>
                <w:sz w:val="18"/>
                <w:szCs w:val="18"/>
              </w:rPr>
              <w:t>PESEL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72583C6" w14:textId="77777777" w:rsidR="009D5243" w:rsidRPr="0018366C" w:rsidRDefault="009D5243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880" w:type="dxa"/>
            <w:gridSpan w:val="7"/>
          </w:tcPr>
          <w:p w14:paraId="153D0804" w14:textId="77777777" w:rsidR="00BB728B" w:rsidRPr="0018366C" w:rsidRDefault="00E64BBC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="00BB728B" w:rsidRPr="0018366C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r w:rsidRPr="0018366C">
              <w:rPr>
                <w:rFonts w:ascii="Arial" w:hAnsi="Arial" w:cs="Arial"/>
                <w:sz w:val="18"/>
                <w:szCs w:val="18"/>
              </w:rPr>
              <w:t>Nr dowodu osobistego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6169470F" w14:textId="77777777" w:rsidR="009D5243" w:rsidRPr="0018366C" w:rsidRDefault="009D5243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64BBC" w:rsidRPr="0018366C" w14:paraId="244FDE4D" w14:textId="77777777">
        <w:tblPrEx>
          <w:tblCellMar>
            <w:top w:w="0" w:type="dxa"/>
            <w:bottom w:w="0" w:type="dxa"/>
          </w:tblCellMar>
        </w:tblPrEx>
        <w:trPr>
          <w:cantSplit/>
          <w:trHeight w:val="583"/>
          <w:jc w:val="center"/>
        </w:trPr>
        <w:tc>
          <w:tcPr>
            <w:tcW w:w="10828" w:type="dxa"/>
            <w:gridSpan w:val="11"/>
          </w:tcPr>
          <w:p w14:paraId="5FA4EB48" w14:textId="77777777" w:rsidR="00E64BBC" w:rsidRPr="0018366C" w:rsidRDefault="00E64BBC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. Nazwa ukończonej </w:t>
            </w:r>
            <w:r w:rsidR="00180D55" w:rsidRPr="0018366C">
              <w:rPr>
                <w:rFonts w:ascii="Arial" w:hAnsi="Arial" w:cs="Arial"/>
                <w:sz w:val="18"/>
                <w:szCs w:val="18"/>
              </w:rPr>
              <w:t>uczelni wyższej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4E30551" w14:textId="77777777" w:rsidR="00E64BBC" w:rsidRPr="0018366C" w:rsidRDefault="00E64BBC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4BBC" w:rsidRPr="0018366C" w14:paraId="58B86E52" w14:textId="77777777">
        <w:tblPrEx>
          <w:tblCellMar>
            <w:top w:w="0" w:type="dxa"/>
            <w:bottom w:w="0" w:type="dxa"/>
          </w:tblCellMar>
        </w:tblPrEx>
        <w:trPr>
          <w:cantSplit/>
          <w:trHeight w:val="280"/>
          <w:jc w:val="center"/>
        </w:trPr>
        <w:tc>
          <w:tcPr>
            <w:tcW w:w="10828" w:type="dxa"/>
            <w:gridSpan w:val="11"/>
          </w:tcPr>
          <w:p w14:paraId="270FFCB3" w14:textId="77777777" w:rsidR="00E64BBC" w:rsidRPr="0018366C" w:rsidRDefault="00E64BBC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1</w:t>
            </w:r>
            <w:r w:rsidRPr="0018366C">
              <w:rPr>
                <w:rFonts w:ascii="Arial" w:hAnsi="Arial" w:cs="Arial"/>
                <w:sz w:val="18"/>
                <w:szCs w:val="18"/>
              </w:rPr>
              <w:t>. Kierunek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2B5E38DE" w14:textId="77777777" w:rsidR="00E64BBC" w:rsidRPr="0018366C" w:rsidRDefault="00E64BBC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4BBC" w:rsidRPr="0018366C" w14:paraId="3A3DA287" w14:textId="77777777">
        <w:tblPrEx>
          <w:tblCellMar>
            <w:top w:w="0" w:type="dxa"/>
            <w:bottom w:w="0" w:type="dxa"/>
          </w:tblCellMar>
        </w:tblPrEx>
        <w:trPr>
          <w:cantSplit/>
          <w:trHeight w:val="280"/>
          <w:jc w:val="center"/>
        </w:trPr>
        <w:tc>
          <w:tcPr>
            <w:tcW w:w="4948" w:type="dxa"/>
            <w:gridSpan w:val="4"/>
          </w:tcPr>
          <w:p w14:paraId="366D192E" w14:textId="77777777" w:rsidR="00E64BBC" w:rsidRPr="0018366C" w:rsidRDefault="00E64BBC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2</w:t>
            </w:r>
            <w:r w:rsidRPr="0018366C">
              <w:rPr>
                <w:rFonts w:ascii="Arial" w:hAnsi="Arial" w:cs="Arial"/>
                <w:sz w:val="18"/>
                <w:szCs w:val="18"/>
              </w:rPr>
              <w:t>. Rok ukończenia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26BC7F0" w14:textId="77777777" w:rsidR="00E64BBC" w:rsidRPr="0018366C" w:rsidRDefault="00E64BBC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80" w:type="dxa"/>
            <w:gridSpan w:val="7"/>
          </w:tcPr>
          <w:p w14:paraId="4BE20DF1" w14:textId="77777777" w:rsidR="00E64BBC" w:rsidRPr="0018366C" w:rsidRDefault="00E64BBC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3</w:t>
            </w:r>
            <w:r w:rsidRPr="0018366C">
              <w:rPr>
                <w:rFonts w:ascii="Arial" w:hAnsi="Arial" w:cs="Arial"/>
                <w:sz w:val="18"/>
                <w:szCs w:val="18"/>
              </w:rPr>
              <w:t>. Stopień/Tytuł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BB728B" w:rsidRPr="0018366C" w14:paraId="7937599D" w14:textId="77777777">
        <w:tblPrEx>
          <w:tblCellMar>
            <w:top w:w="0" w:type="dxa"/>
            <w:bottom w:w="0" w:type="dxa"/>
          </w:tblCellMar>
        </w:tblPrEx>
        <w:trPr>
          <w:cantSplit/>
          <w:trHeight w:val="280"/>
          <w:jc w:val="center"/>
        </w:trPr>
        <w:tc>
          <w:tcPr>
            <w:tcW w:w="10828" w:type="dxa"/>
            <w:gridSpan w:val="11"/>
          </w:tcPr>
          <w:p w14:paraId="6990F5EC" w14:textId="77777777" w:rsidR="007D763E" w:rsidRPr="0018366C" w:rsidRDefault="00BB728B" w:rsidP="00BB728B">
            <w:pPr>
              <w:rPr>
                <w:rFonts w:ascii="Arial" w:hAnsi="Arial" w:cs="Arial"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E64BBC" w:rsidRPr="0018366C"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Adres </w:t>
            </w:r>
            <w:r w:rsidR="00E64BBC" w:rsidRPr="0018366C">
              <w:rPr>
                <w:rFonts w:ascii="Arial" w:hAnsi="Arial" w:cs="Arial"/>
                <w:sz w:val="18"/>
                <w:szCs w:val="18"/>
              </w:rPr>
              <w:t>zameldowania</w:t>
            </w:r>
          </w:p>
        </w:tc>
      </w:tr>
      <w:tr w:rsidR="00BB728B" w:rsidRPr="0018366C" w14:paraId="40D45476" w14:textId="77777777">
        <w:tblPrEx>
          <w:tblCellMar>
            <w:top w:w="0" w:type="dxa"/>
            <w:bottom w:w="0" w:type="dxa"/>
          </w:tblCellMar>
        </w:tblPrEx>
        <w:trPr>
          <w:cantSplit/>
          <w:trHeight w:val="280"/>
          <w:jc w:val="center"/>
        </w:trPr>
        <w:tc>
          <w:tcPr>
            <w:tcW w:w="4948" w:type="dxa"/>
            <w:gridSpan w:val="4"/>
          </w:tcPr>
          <w:p w14:paraId="5B75D80A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Ulica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2EDE926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gridSpan w:val="5"/>
          </w:tcPr>
          <w:p w14:paraId="0C1637C4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Nr domu</w:t>
            </w:r>
            <w:r w:rsidR="001C716E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B660F54" w14:textId="77777777" w:rsidR="00180D55" w:rsidRPr="0018366C" w:rsidRDefault="00180D55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60" w:type="dxa"/>
            <w:gridSpan w:val="2"/>
          </w:tcPr>
          <w:p w14:paraId="2566DB0A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Nr mieszkania</w:t>
            </w:r>
            <w:r w:rsidR="001C716E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5EDDA15" w14:textId="77777777" w:rsidR="00180D55" w:rsidRPr="0018366C" w:rsidRDefault="00180D55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C716E" w:rsidRPr="0018366C" w14:paraId="6D7F9D24" w14:textId="77777777">
        <w:tblPrEx>
          <w:tblCellMar>
            <w:top w:w="0" w:type="dxa"/>
            <w:bottom w:w="0" w:type="dxa"/>
          </w:tblCellMar>
        </w:tblPrEx>
        <w:trPr>
          <w:cantSplit/>
          <w:trHeight w:val="280"/>
          <w:jc w:val="center"/>
        </w:trPr>
        <w:tc>
          <w:tcPr>
            <w:tcW w:w="3508" w:type="dxa"/>
            <w:gridSpan w:val="2"/>
          </w:tcPr>
          <w:p w14:paraId="2CB8FE06" w14:textId="77777777" w:rsidR="001C716E" w:rsidRPr="0018366C" w:rsidRDefault="001C716E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Kod</w:t>
            </w:r>
            <w:r w:rsidR="003F20B7" w:rsidRPr="0018366C">
              <w:rPr>
                <w:rFonts w:ascii="Arial" w:hAnsi="Arial" w:cs="Arial"/>
                <w:sz w:val="18"/>
                <w:szCs w:val="18"/>
              </w:rPr>
              <w:t xml:space="preserve"> pocztowy</w:t>
            </w:r>
          </w:p>
          <w:p w14:paraId="4FF5E6C6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320" w:type="dxa"/>
            <w:gridSpan w:val="9"/>
          </w:tcPr>
          <w:p w14:paraId="27A3156B" w14:textId="77777777" w:rsidR="001C716E" w:rsidRPr="0018366C" w:rsidRDefault="001C716E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Miejscowość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6797B65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B728B" w:rsidRPr="0018366C" w14:paraId="7E5E37CB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  <w:jc w:val="center"/>
        </w:trPr>
        <w:tc>
          <w:tcPr>
            <w:tcW w:w="10828" w:type="dxa"/>
            <w:gridSpan w:val="11"/>
          </w:tcPr>
          <w:p w14:paraId="53BC6AE8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E64BBC" w:rsidRPr="0018366C"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Adres </w:t>
            </w:r>
            <w:r w:rsidR="0018366C" w:rsidRPr="0018366C">
              <w:rPr>
                <w:rFonts w:ascii="Arial" w:hAnsi="Arial" w:cs="Arial"/>
                <w:sz w:val="18"/>
                <w:szCs w:val="18"/>
              </w:rPr>
              <w:t xml:space="preserve">do korespondencji </w:t>
            </w:r>
            <w:r w:rsidR="00180D55" w:rsidRPr="0018366C">
              <w:rPr>
                <w:rFonts w:ascii="Arial" w:hAnsi="Arial" w:cs="Arial"/>
                <w:sz w:val="18"/>
                <w:szCs w:val="18"/>
              </w:rPr>
              <w:t>(jeśli</w:t>
            </w:r>
            <w:r w:rsidR="00E64BBC" w:rsidRPr="0018366C">
              <w:rPr>
                <w:rFonts w:ascii="Arial" w:hAnsi="Arial" w:cs="Arial"/>
                <w:sz w:val="18"/>
                <w:szCs w:val="18"/>
              </w:rPr>
              <w:t xml:space="preserve"> jest inny niż zameldowania)</w:t>
            </w:r>
            <w:r w:rsidR="00180D55" w:rsidRPr="0018366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BB728B" w:rsidRPr="0018366C" w14:paraId="08D931D6" w14:textId="77777777">
        <w:tblPrEx>
          <w:tblCellMar>
            <w:top w:w="0" w:type="dxa"/>
            <w:bottom w:w="0" w:type="dxa"/>
          </w:tblCellMar>
        </w:tblPrEx>
        <w:trPr>
          <w:cantSplit/>
          <w:trHeight w:val="410"/>
          <w:jc w:val="center"/>
        </w:trPr>
        <w:tc>
          <w:tcPr>
            <w:tcW w:w="5011" w:type="dxa"/>
            <w:gridSpan w:val="5"/>
          </w:tcPr>
          <w:p w14:paraId="7F8F6E10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Ulica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C7E5DD0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7" w:type="dxa"/>
            <w:gridSpan w:val="4"/>
          </w:tcPr>
          <w:p w14:paraId="56E1D418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Nr domu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0928D43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0" w:type="dxa"/>
            <w:gridSpan w:val="2"/>
          </w:tcPr>
          <w:p w14:paraId="01421671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Nr mieszkania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F638B05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C716E" w:rsidRPr="0018366C" w14:paraId="62FE906D" w14:textId="77777777">
        <w:tblPrEx>
          <w:tblCellMar>
            <w:top w:w="0" w:type="dxa"/>
            <w:bottom w:w="0" w:type="dxa"/>
          </w:tblCellMar>
        </w:tblPrEx>
        <w:trPr>
          <w:cantSplit/>
          <w:trHeight w:val="410"/>
          <w:jc w:val="center"/>
        </w:trPr>
        <w:tc>
          <w:tcPr>
            <w:tcW w:w="3508" w:type="dxa"/>
            <w:gridSpan w:val="2"/>
          </w:tcPr>
          <w:p w14:paraId="0F5996B8" w14:textId="77777777" w:rsidR="001C716E" w:rsidRPr="0018366C" w:rsidRDefault="001C716E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Kod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AF7B841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320" w:type="dxa"/>
            <w:gridSpan w:val="9"/>
          </w:tcPr>
          <w:p w14:paraId="0C648449" w14:textId="77777777" w:rsidR="001C716E" w:rsidRPr="0018366C" w:rsidRDefault="001C716E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Miejscowość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0733A2F0" w14:textId="77777777" w:rsidR="00180D55" w:rsidRPr="0018366C" w:rsidRDefault="00180D55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B728B" w:rsidRPr="0018366C" w14:paraId="0283F51A" w14:textId="77777777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6628" w:type="dxa"/>
            <w:gridSpan w:val="8"/>
          </w:tcPr>
          <w:p w14:paraId="5AF78B20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E64BBC" w:rsidRPr="0018366C"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 Telefon wraz z numerem kierunkowym</w:t>
            </w:r>
            <w:r w:rsidR="00180D55" w:rsidRPr="0018366C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9D5243" w:rsidRPr="0018366C">
              <w:rPr>
                <w:rFonts w:ascii="Arial" w:hAnsi="Arial" w:cs="Arial"/>
                <w:sz w:val="18"/>
                <w:szCs w:val="18"/>
              </w:rPr>
              <w:t xml:space="preserve">telefon </w:t>
            </w:r>
            <w:r w:rsidR="00180D55" w:rsidRPr="0018366C">
              <w:rPr>
                <w:rFonts w:ascii="Arial" w:hAnsi="Arial" w:cs="Arial"/>
                <w:sz w:val="18"/>
                <w:szCs w:val="18"/>
              </w:rPr>
              <w:t>komórkowy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65A1292F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2B5D2C1" w14:textId="77777777" w:rsidR="00264768" w:rsidRPr="0018366C" w:rsidRDefault="00264768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200" w:type="dxa"/>
            <w:gridSpan w:val="3"/>
          </w:tcPr>
          <w:p w14:paraId="4463186B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E64BBC" w:rsidRPr="0018366C"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r w:rsidRPr="0018366C">
              <w:rPr>
                <w:rFonts w:ascii="Arial" w:hAnsi="Arial" w:cs="Arial"/>
                <w:sz w:val="18"/>
                <w:szCs w:val="18"/>
              </w:rPr>
              <w:t>Adres e-mail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28ACA6B3" w14:textId="77777777" w:rsidR="00BB728B" w:rsidRPr="0018366C" w:rsidRDefault="00BB728B" w:rsidP="00BB728B">
            <w:pPr>
              <w:rPr>
                <w:rFonts w:ascii="Arial" w:hAnsi="Arial" w:cs="Arial"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BB728B" w:rsidRPr="0018366C" w14:paraId="67D520D2" w14:textId="77777777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828" w:type="dxa"/>
            <w:gridSpan w:val="11"/>
          </w:tcPr>
          <w:p w14:paraId="1B5E9248" w14:textId="77777777" w:rsidR="00180D55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E64BBC" w:rsidRPr="0018366C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="00DC4AEA" w:rsidRPr="0018366C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180D55" w:rsidRPr="0018366C">
              <w:rPr>
                <w:rFonts w:ascii="Arial" w:hAnsi="Arial" w:cs="Arial"/>
                <w:sz w:val="18"/>
                <w:szCs w:val="18"/>
              </w:rPr>
              <w:t>Miejsce pracy</w:t>
            </w:r>
            <w:r w:rsidR="00180D55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61E919A" w14:textId="77777777" w:rsidR="00BB728B" w:rsidRPr="0018366C" w:rsidRDefault="00BB728B" w:rsidP="00BB728B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C48954" w14:textId="77777777" w:rsidR="00264768" w:rsidRPr="0018366C" w:rsidRDefault="00264768" w:rsidP="00BB728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B728B" w:rsidRPr="0018366C" w14:paraId="255986E5" w14:textId="77777777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828" w:type="dxa"/>
            <w:gridSpan w:val="11"/>
          </w:tcPr>
          <w:p w14:paraId="7659192A" w14:textId="77777777" w:rsidR="00BB728B" w:rsidRPr="0018366C" w:rsidRDefault="00BB728B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761EE2" w:rsidRPr="0018366C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18366C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761EE2" w:rsidRPr="0018366C">
              <w:rPr>
                <w:rFonts w:ascii="Arial" w:hAnsi="Arial" w:cs="Arial"/>
                <w:sz w:val="18"/>
                <w:szCs w:val="18"/>
              </w:rPr>
              <w:t>Zawód</w:t>
            </w:r>
            <w:r w:rsidR="00761EE2" w:rsidRPr="0018366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8366C" w:rsidRPr="0018366C">
              <w:rPr>
                <w:rFonts w:ascii="Arial" w:hAnsi="Arial" w:cs="Arial"/>
                <w:sz w:val="18"/>
                <w:szCs w:val="18"/>
              </w:rPr>
              <w:t>wykonywany</w:t>
            </w:r>
          </w:p>
          <w:p w14:paraId="53274A48" w14:textId="77777777" w:rsidR="00761EE2" w:rsidRPr="0018366C" w:rsidRDefault="00761EE2" w:rsidP="00BB728B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698D7C1" w14:textId="77777777" w:rsidR="00E64BBC" w:rsidRPr="0018366C" w:rsidRDefault="00E64BBC" w:rsidP="00DC4AEA">
      <w:pPr>
        <w:rPr>
          <w:rFonts w:ascii="Arial" w:hAnsi="Arial" w:cs="Arial"/>
          <w:sz w:val="18"/>
          <w:szCs w:val="18"/>
        </w:rPr>
      </w:pPr>
    </w:p>
    <w:p w14:paraId="6099FBC6" w14:textId="77777777" w:rsidR="00DE5BA3" w:rsidRPr="0018366C" w:rsidRDefault="00DE5BA3" w:rsidP="00DE5BA3">
      <w:pPr>
        <w:jc w:val="both"/>
        <w:rPr>
          <w:rFonts w:ascii="Arial" w:hAnsi="Arial" w:cs="Arial"/>
          <w:i/>
          <w:iCs/>
          <w:sz w:val="18"/>
          <w:szCs w:val="18"/>
        </w:rPr>
      </w:pPr>
      <w:r w:rsidRPr="0018366C">
        <w:rPr>
          <w:rFonts w:ascii="Arial" w:hAnsi="Arial" w:cs="Arial"/>
          <w:i/>
          <w:iCs/>
          <w:sz w:val="18"/>
          <w:szCs w:val="18"/>
        </w:rPr>
        <w:t>Wyrażam zgodę na przetwarzanie moich danych osobowych zawartych w formularzu dla potrzeb niezbędnych dla realizacji procesu rekrutacji, zgodnie z Ustawą o ochronie danych osobowych z dn. 29 sierpnia 1997 r. (Dz. U. Nr 133 poz. 883</w:t>
      </w:r>
      <w:r w:rsidR="00980762">
        <w:rPr>
          <w:rFonts w:ascii="Arial" w:hAnsi="Arial" w:cs="Arial"/>
          <w:i/>
          <w:iCs/>
          <w:sz w:val="18"/>
          <w:szCs w:val="18"/>
        </w:rPr>
        <w:t xml:space="preserve"> z późn. zm.</w:t>
      </w:r>
      <w:r w:rsidRPr="0018366C">
        <w:rPr>
          <w:rFonts w:ascii="Arial" w:hAnsi="Arial" w:cs="Arial"/>
          <w:i/>
          <w:iCs/>
          <w:sz w:val="18"/>
          <w:szCs w:val="18"/>
        </w:rPr>
        <w:t>).</w:t>
      </w:r>
    </w:p>
    <w:p w14:paraId="0E5CD418" w14:textId="77777777" w:rsidR="00264768" w:rsidRDefault="00264768" w:rsidP="00DC4AEA">
      <w:pPr>
        <w:rPr>
          <w:rFonts w:ascii="Arial" w:hAnsi="Arial" w:cs="Arial"/>
          <w:sz w:val="18"/>
          <w:szCs w:val="18"/>
        </w:rPr>
      </w:pPr>
    </w:p>
    <w:p w14:paraId="1A41452F" w14:textId="77777777" w:rsidR="0018366C" w:rsidRDefault="0018366C" w:rsidP="00DC4AEA">
      <w:pPr>
        <w:rPr>
          <w:rFonts w:ascii="Arial" w:hAnsi="Arial" w:cs="Arial"/>
          <w:sz w:val="18"/>
          <w:szCs w:val="18"/>
        </w:rPr>
      </w:pPr>
    </w:p>
    <w:p w14:paraId="5507D2D9" w14:textId="77777777" w:rsidR="0018366C" w:rsidRPr="0018366C" w:rsidRDefault="0018366C" w:rsidP="00DC4AEA">
      <w:pPr>
        <w:rPr>
          <w:rFonts w:ascii="Arial" w:hAnsi="Arial" w:cs="Arial"/>
          <w:sz w:val="18"/>
          <w:szCs w:val="18"/>
        </w:rPr>
      </w:pPr>
    </w:p>
    <w:tbl>
      <w:tblPr>
        <w:tblW w:w="0" w:type="auto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993"/>
        <w:gridCol w:w="4180"/>
      </w:tblGrid>
      <w:tr w:rsidR="00264768" w:rsidRPr="0018366C" w14:paraId="2A0AE3D0" w14:textId="77777777">
        <w:tblPrEx>
          <w:tblCellMar>
            <w:top w:w="0" w:type="dxa"/>
            <w:bottom w:w="0" w:type="dxa"/>
          </w:tblCellMar>
        </w:tblPrEx>
        <w:trPr>
          <w:trHeight w:val="440"/>
          <w:jc w:val="center"/>
        </w:trPr>
        <w:tc>
          <w:tcPr>
            <w:tcW w:w="4039" w:type="dxa"/>
            <w:tcBorders>
              <w:top w:val="nil"/>
              <w:left w:val="nil"/>
              <w:bottom w:val="dotted" w:sz="4" w:space="0" w:color="auto"/>
            </w:tcBorders>
          </w:tcPr>
          <w:p w14:paraId="2830A035" w14:textId="77777777" w:rsidR="00264768" w:rsidRPr="0018366C" w:rsidRDefault="00DC4AEA" w:rsidP="009D524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ab/>
            </w:r>
          </w:p>
          <w:p w14:paraId="6C7ECEC5" w14:textId="77777777" w:rsidR="00264768" w:rsidRPr="0018366C" w:rsidRDefault="00264768" w:rsidP="0026476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</w:tcBorders>
          </w:tcPr>
          <w:p w14:paraId="57CF3A46" w14:textId="77777777" w:rsidR="00264768" w:rsidRPr="0018366C" w:rsidRDefault="00264768" w:rsidP="009D524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80" w:type="dxa"/>
            <w:tcBorders>
              <w:top w:val="nil"/>
              <w:bottom w:val="dotted" w:sz="4" w:space="0" w:color="auto"/>
              <w:right w:val="nil"/>
            </w:tcBorders>
          </w:tcPr>
          <w:p w14:paraId="43FB800C" w14:textId="77777777" w:rsidR="00264768" w:rsidRPr="0018366C" w:rsidRDefault="00264768" w:rsidP="0026476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26C266D" w14:textId="77777777" w:rsidR="00264768" w:rsidRPr="0018366C" w:rsidRDefault="00264768" w:rsidP="009D524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4768" w:rsidRPr="0018366C" w14:paraId="6A686ECF" w14:textId="77777777">
        <w:tblPrEx>
          <w:tblCellMar>
            <w:top w:w="0" w:type="dxa"/>
            <w:bottom w:w="0" w:type="dxa"/>
          </w:tblCellMar>
        </w:tblPrEx>
        <w:trPr>
          <w:trHeight w:val="380"/>
          <w:jc w:val="center"/>
        </w:trPr>
        <w:tc>
          <w:tcPr>
            <w:tcW w:w="4039" w:type="dxa"/>
            <w:tcBorders>
              <w:top w:val="dotted" w:sz="4" w:space="0" w:color="auto"/>
              <w:left w:val="nil"/>
              <w:bottom w:val="nil"/>
            </w:tcBorders>
          </w:tcPr>
          <w:p w14:paraId="7ED26F96" w14:textId="77777777" w:rsidR="00264768" w:rsidRPr="0018366C" w:rsidRDefault="00264768" w:rsidP="009D52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(miejscowość i data)</w:t>
            </w:r>
          </w:p>
        </w:tc>
        <w:tc>
          <w:tcPr>
            <w:tcW w:w="993" w:type="dxa"/>
            <w:tcBorders>
              <w:bottom w:val="nil"/>
            </w:tcBorders>
          </w:tcPr>
          <w:p w14:paraId="6A0FC334" w14:textId="77777777" w:rsidR="00264768" w:rsidRPr="0018366C" w:rsidRDefault="00264768" w:rsidP="009D524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80" w:type="dxa"/>
            <w:tcBorders>
              <w:top w:val="dotted" w:sz="4" w:space="0" w:color="auto"/>
              <w:bottom w:val="nil"/>
              <w:right w:val="nil"/>
            </w:tcBorders>
          </w:tcPr>
          <w:p w14:paraId="79C08983" w14:textId="77777777" w:rsidR="00264768" w:rsidRPr="0018366C" w:rsidRDefault="00264768" w:rsidP="009D52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66C">
              <w:rPr>
                <w:rFonts w:ascii="Arial" w:hAnsi="Arial" w:cs="Arial"/>
                <w:sz w:val="18"/>
                <w:szCs w:val="18"/>
              </w:rPr>
              <w:t>(podpis )</w:t>
            </w:r>
          </w:p>
        </w:tc>
      </w:tr>
    </w:tbl>
    <w:p w14:paraId="436FDDBB" w14:textId="77777777" w:rsidR="00264768" w:rsidRPr="0018366C" w:rsidRDefault="00264768" w:rsidP="00DC4AEA">
      <w:pPr>
        <w:jc w:val="both"/>
        <w:rPr>
          <w:rFonts w:ascii="Arial" w:hAnsi="Arial" w:cs="Arial"/>
          <w:sz w:val="18"/>
          <w:szCs w:val="18"/>
        </w:rPr>
      </w:pPr>
    </w:p>
    <w:p w14:paraId="359A234E" w14:textId="77777777" w:rsidR="000759F9" w:rsidRPr="0018366C" w:rsidRDefault="000759F9" w:rsidP="00DC4AEA">
      <w:pPr>
        <w:jc w:val="both"/>
        <w:rPr>
          <w:rFonts w:ascii="Arial" w:hAnsi="Arial" w:cs="Arial"/>
          <w:sz w:val="18"/>
          <w:szCs w:val="18"/>
        </w:rPr>
      </w:pPr>
    </w:p>
    <w:p w14:paraId="75492F0A" w14:textId="77777777" w:rsidR="000759F9" w:rsidRPr="0018366C" w:rsidRDefault="000759F9" w:rsidP="00DC4AEA">
      <w:pPr>
        <w:jc w:val="both"/>
        <w:rPr>
          <w:rFonts w:ascii="Arial" w:hAnsi="Arial" w:cs="Arial"/>
          <w:sz w:val="18"/>
          <w:szCs w:val="18"/>
        </w:rPr>
      </w:pPr>
    </w:p>
    <w:p w14:paraId="139E8C52" w14:textId="77777777" w:rsidR="00DC4AEA" w:rsidRPr="0018366C" w:rsidRDefault="00DE5BA3" w:rsidP="00DC4AEA">
      <w:pPr>
        <w:jc w:val="both"/>
        <w:rPr>
          <w:rFonts w:ascii="Arial" w:hAnsi="Arial" w:cs="Arial"/>
          <w:sz w:val="16"/>
          <w:szCs w:val="16"/>
        </w:rPr>
      </w:pPr>
      <w:r w:rsidRPr="0018366C">
        <w:rPr>
          <w:rFonts w:ascii="Arial" w:hAnsi="Arial" w:cs="Arial"/>
          <w:sz w:val="16"/>
          <w:szCs w:val="16"/>
        </w:rPr>
        <w:t>*   k</w:t>
      </w:r>
      <w:r w:rsidR="00180D55" w:rsidRPr="0018366C">
        <w:rPr>
          <w:rFonts w:ascii="Arial" w:hAnsi="Arial" w:cs="Arial"/>
          <w:sz w:val="16"/>
          <w:szCs w:val="16"/>
        </w:rPr>
        <w:t xml:space="preserve">westionariusz </w:t>
      </w:r>
      <w:r w:rsidR="00DC4AEA" w:rsidRPr="0018366C">
        <w:rPr>
          <w:rFonts w:ascii="Arial" w:hAnsi="Arial" w:cs="Arial"/>
          <w:sz w:val="16"/>
          <w:szCs w:val="16"/>
        </w:rPr>
        <w:t>proszę wypełnić drukowanymi literami</w:t>
      </w:r>
    </w:p>
    <w:p w14:paraId="4479D8AA" w14:textId="77777777" w:rsidR="00D93886" w:rsidRPr="0018366C" w:rsidRDefault="00DE5BA3" w:rsidP="00402CC6">
      <w:pPr>
        <w:jc w:val="both"/>
        <w:rPr>
          <w:rFonts w:ascii="Arial" w:hAnsi="Arial" w:cs="Arial"/>
          <w:sz w:val="16"/>
          <w:szCs w:val="16"/>
        </w:rPr>
      </w:pPr>
      <w:r w:rsidRPr="0018366C">
        <w:rPr>
          <w:rFonts w:ascii="Arial" w:hAnsi="Arial" w:cs="Arial"/>
          <w:sz w:val="16"/>
          <w:szCs w:val="16"/>
        </w:rPr>
        <w:t>** wypełnia Kierownik SP</w:t>
      </w:r>
    </w:p>
    <w:sectPr w:rsidR="00D93886" w:rsidRPr="0018366C" w:rsidSect="00180D55">
      <w:pgSz w:w="11906" w:h="16838"/>
      <w:pgMar w:top="539" w:right="567" w:bottom="720" w:left="567" w:header="0" w:footer="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MzIzMzUxMDazMDVT0lEKTi0uzszPAykwrAUAPTwl/ywAAAA="/>
  </w:docVars>
  <w:rsids>
    <w:rsidRoot w:val="00BB728B"/>
    <w:rsid w:val="000759F9"/>
    <w:rsid w:val="00180D55"/>
    <w:rsid w:val="0018366C"/>
    <w:rsid w:val="001C716E"/>
    <w:rsid w:val="00264768"/>
    <w:rsid w:val="00304137"/>
    <w:rsid w:val="003663D3"/>
    <w:rsid w:val="003F20B7"/>
    <w:rsid w:val="00402CC6"/>
    <w:rsid w:val="004E4BFD"/>
    <w:rsid w:val="0051769E"/>
    <w:rsid w:val="005D58D9"/>
    <w:rsid w:val="006A1151"/>
    <w:rsid w:val="006B7C02"/>
    <w:rsid w:val="006E5995"/>
    <w:rsid w:val="007236F7"/>
    <w:rsid w:val="00761EE2"/>
    <w:rsid w:val="00777575"/>
    <w:rsid w:val="007D763E"/>
    <w:rsid w:val="00812B20"/>
    <w:rsid w:val="00823867"/>
    <w:rsid w:val="0083237B"/>
    <w:rsid w:val="008A79EA"/>
    <w:rsid w:val="00970AAB"/>
    <w:rsid w:val="00980762"/>
    <w:rsid w:val="00987806"/>
    <w:rsid w:val="00992979"/>
    <w:rsid w:val="009C12F0"/>
    <w:rsid w:val="009D5243"/>
    <w:rsid w:val="00A86956"/>
    <w:rsid w:val="00BB728B"/>
    <w:rsid w:val="00C473C8"/>
    <w:rsid w:val="00CD7A30"/>
    <w:rsid w:val="00D93886"/>
    <w:rsid w:val="00DC4AEA"/>
    <w:rsid w:val="00DE5BA3"/>
    <w:rsid w:val="00E64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0A700825"/>
  <w15:chartTrackingRefBased/>
  <w15:docId w15:val="{B99CA983-4F02-4F02-B905-96BCDBDF6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64768"/>
  </w:style>
  <w:style w:type="paragraph" w:styleId="Nagwek1">
    <w:name w:val="heading 1"/>
    <w:basedOn w:val="Normalny"/>
    <w:next w:val="Normalny"/>
    <w:qFormat/>
    <w:rsid w:val="00BB728B"/>
    <w:pPr>
      <w:keepNext/>
      <w:outlineLvl w:val="0"/>
    </w:pPr>
    <w:rPr>
      <w:sz w:val="24"/>
    </w:rPr>
  </w:style>
  <w:style w:type="paragraph" w:styleId="Nagwek2">
    <w:name w:val="heading 2"/>
    <w:basedOn w:val="Normalny"/>
    <w:next w:val="Normalny"/>
    <w:qFormat/>
    <w:rsid w:val="00BB728B"/>
    <w:pPr>
      <w:keepNext/>
      <w:jc w:val="center"/>
      <w:outlineLvl w:val="1"/>
    </w:pPr>
    <w:rPr>
      <w:sz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Tekstpodstawowywcity">
    <w:name w:val="Body Text Indent"/>
    <w:basedOn w:val="Normalny"/>
    <w:rsid w:val="00DC4AEA"/>
    <w:pPr>
      <w:ind w:left="360"/>
      <w:jc w:val="both"/>
    </w:pPr>
    <w:rPr>
      <w:b/>
      <w:bCs/>
      <w:sz w:val="24"/>
      <w:szCs w:val="24"/>
    </w:rPr>
  </w:style>
  <w:style w:type="paragraph" w:styleId="Tekstdymka">
    <w:name w:val="Balloon Text"/>
    <w:basedOn w:val="Normalny"/>
    <w:semiHidden/>
    <w:rsid w:val="001836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1011</Characters>
  <Application>Microsoft Office Word</Application>
  <DocSecurity>4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 OSOBOWY</vt:lpstr>
    </vt:vector>
  </TitlesOfParts>
  <Company>AR Wrocław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OSOBOWY</dc:title>
  <dc:subject/>
  <dc:creator>Krystyna Pogoda</dc:creator>
  <cp:keywords/>
  <dc:description/>
  <cp:lastModifiedBy>Węgiel Jolanta</cp:lastModifiedBy>
  <cp:revision>2</cp:revision>
  <cp:lastPrinted>2023-10-29T18:38:00Z</cp:lastPrinted>
  <dcterms:created xsi:type="dcterms:W3CDTF">2023-11-09T10:07:00Z</dcterms:created>
  <dcterms:modified xsi:type="dcterms:W3CDTF">2023-11-09T10:07:00Z</dcterms:modified>
</cp:coreProperties>
</file>